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86BD83" w14:textId="2AFDCC8E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GoBack"/>
      <w:bookmarkEnd w:id="0"/>
      <w:r w:rsidRPr="00525B4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pplementary Table 1. Prevalence of subclinical atherosclerosis by territories and extent.</w:t>
      </w:r>
    </w:p>
    <w:tbl>
      <w:tblPr>
        <w:tblW w:w="83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0"/>
        <w:gridCol w:w="1540"/>
        <w:gridCol w:w="1540"/>
        <w:gridCol w:w="1480"/>
        <w:gridCol w:w="1200"/>
      </w:tblGrid>
      <w:tr w:rsidR="00EB4779" w:rsidRPr="00525B4A" w14:paraId="5D5B6095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14D8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9938A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Total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DCC48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Men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2B401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Women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08000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48BC0C25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51324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C0BD8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(n=3983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F270C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(n=2501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9DF6F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(n=148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D8AA0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p-value*</w:t>
            </w:r>
          </w:p>
        </w:tc>
      </w:tr>
      <w:tr w:rsidR="00EB4779" w:rsidRPr="00525B4A" w14:paraId="3A56CE66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AB032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 xml:space="preserve">Presence of any plaque 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65651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2377 (59.7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A277C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684 (67.3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99385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693 (46.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D1621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&lt;0.001</w:t>
            </w:r>
          </w:p>
        </w:tc>
      </w:tr>
      <w:tr w:rsidR="00EB4779" w:rsidRPr="00525B4A" w14:paraId="015EC760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8F3CD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 xml:space="preserve">   Carotid artery plaque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DC3A9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201 (30.2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7E91C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868 (34.7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6B249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333 (22.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26F90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&lt;0.001</w:t>
            </w:r>
          </w:p>
        </w:tc>
      </w:tr>
      <w:tr w:rsidR="00EB4779" w:rsidRPr="00525B4A" w14:paraId="7FAF77B4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35C1B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 xml:space="preserve">   Iliofemoral artery plaque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1546B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734 (43.5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085B1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313 (52.5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5C06C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421 (28.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3E970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&lt;0.001</w:t>
            </w:r>
          </w:p>
        </w:tc>
      </w:tr>
      <w:tr w:rsidR="00EB4779" w:rsidRPr="00525B4A" w14:paraId="644A88B5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024B6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 xml:space="preserve">   Infrarenal aorta plaque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D1861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970 (24.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D3F45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646 (25.8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1019F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324 (21.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81C83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&lt;0.001</w:t>
            </w:r>
          </w:p>
        </w:tc>
      </w:tr>
      <w:tr w:rsidR="00EB4779" w:rsidRPr="00525B4A" w14:paraId="2413E288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B6DA9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AA112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1FD9C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B5436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A9646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5CF15452" w14:textId="77777777" w:rsidTr="009E46D5">
        <w:trPr>
          <w:trHeight w:val="300"/>
        </w:trPr>
        <w:tc>
          <w:tcPr>
            <w:tcW w:w="4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652D9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Coronary artery calcium score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527B3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0C1D6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91757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6F03EE7A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CC753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 xml:space="preserve">   Mean Agatston score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78676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4.0 (83.2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DFF09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21.6 (103.9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DCF84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.18 (9.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ECD3A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&lt;0.001</w:t>
            </w:r>
          </w:p>
        </w:tc>
      </w:tr>
      <w:tr w:rsidR="00EB4779" w:rsidRPr="00525B4A" w14:paraId="79430DD2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0B84F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 xml:space="preserve">   0&lt;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B5716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3283 (82.4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8BD2A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868 (74.7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DA363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415 (95.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1F079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&lt;0.001</w:t>
            </w:r>
          </w:p>
        </w:tc>
      </w:tr>
      <w:tr w:rsidR="00EB4779" w:rsidRPr="00525B4A" w14:paraId="015653E8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63684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 xml:space="preserve">   1&lt;10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617ED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568 (14.3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0E538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505 (20.2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67494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63 (4.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3266F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2AE30C3B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DAE31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 xml:space="preserve">   100&lt;40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06F82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04 (2.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2AE22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00 (4.0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F3B60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4 (0.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59071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3DFADC69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8EA5B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 xml:space="preserve">   ≥40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3845E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28 (0.7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9E5CA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28 (1.1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12F7B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 (0.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744E5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79DB0A9E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66C1A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E17FC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ADFA9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32A50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B29B0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5E70A77F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34CC0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Multiterritorial exten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45D9B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E6D1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E9BCC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B999A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4B9E2C77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6AB66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 xml:space="preserve">   None (0 sites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A2FFD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514 (38.0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FBEC7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742 (29.7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67ECE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772 (52.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B8C9C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&lt;0.001</w:t>
            </w:r>
          </w:p>
        </w:tc>
      </w:tr>
      <w:tr w:rsidR="00EB4779" w:rsidRPr="00525B4A" w14:paraId="63A3022F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CAB5F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 xml:space="preserve">   Focal (1 site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722B1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850 (21.3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ACF92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528 (21.1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9E3D6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322 (21.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673BD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7B8AA81C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7ADD2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 xml:space="preserve">   Intermediate (2-3 sites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44EF1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098 (27.6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564EB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798 (31.9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D5E77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300 (20.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DE5EE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6BABE051" w14:textId="77777777" w:rsidTr="009E46D5">
        <w:trPr>
          <w:trHeight w:val="300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03369" w14:textId="77777777" w:rsidR="00EB4779" w:rsidRPr="00525B4A" w:rsidRDefault="00EB4779" w:rsidP="009E46D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 xml:space="preserve">   Generalized (4-6 sites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0F2BA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521 (13.1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C8A28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433 (17.3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D1067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88 (5.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AFA2A" w14:textId="77777777" w:rsidR="00EB4779" w:rsidRPr="00525B4A" w:rsidRDefault="00EB4779" w:rsidP="009E46D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</w:tbl>
    <w:p w14:paraId="3BC97312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5045E4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525B4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Values are mean (SD) or n (%). *P-values from t-test and Chi-square test. </w:t>
      </w:r>
    </w:p>
    <w:p w14:paraId="34961931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7D512CB6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2E2D4000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525B4A">
        <w:rPr>
          <w:rFonts w:ascii="Times New Roman" w:hAnsi="Times New Roman" w:cs="Times New Roman"/>
          <w:i/>
          <w:color w:val="000000" w:themeColor="text1"/>
          <w:sz w:val="24"/>
          <w:szCs w:val="24"/>
        </w:rPr>
        <w:br w:type="page"/>
      </w:r>
    </w:p>
    <w:p w14:paraId="18FCF979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25B4A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Supplementary Table 2. Association between ideal cardiovascular health (ICHS)/Fuster-BEWAT score (FBS) components and subclinical atherosclerosis</w:t>
      </w:r>
    </w:p>
    <w:p w14:paraId="3BFB56A6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84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30"/>
        <w:gridCol w:w="1060"/>
        <w:gridCol w:w="593"/>
        <w:gridCol w:w="1287"/>
        <w:gridCol w:w="1000"/>
        <w:gridCol w:w="609"/>
        <w:gridCol w:w="1323"/>
        <w:gridCol w:w="1028"/>
      </w:tblGrid>
      <w:tr w:rsidR="00EB4779" w:rsidRPr="00525B4A" w14:paraId="4F37FBAA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7E0EB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5D34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2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078D1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Presence of plaque*</w:t>
            </w:r>
          </w:p>
        </w:tc>
        <w:tc>
          <w:tcPr>
            <w:tcW w:w="2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7DD7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CACS ≥1†</w:t>
            </w:r>
          </w:p>
        </w:tc>
      </w:tr>
      <w:tr w:rsidR="00EB4779" w:rsidRPr="00525B4A" w14:paraId="09397C4A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E9601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ICH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D77C1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82DB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OR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D751B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95% CI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2612E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p-value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6E96B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OR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5813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95% CI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A0E0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p-value</w:t>
            </w:r>
          </w:p>
        </w:tc>
      </w:tr>
      <w:tr w:rsidR="00EB4779" w:rsidRPr="00525B4A" w14:paraId="329D6AFB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1D0A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EE2ED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4579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03BBB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0378B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FC728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8267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79FE1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4382F277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DFCEB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Total cholesterol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CA621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non ideal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02E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2134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9C5C8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57EB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A420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354A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1D43EC95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A5BC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EE35B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ideal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4ED88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63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93B38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55, 0.72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1B1C1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&lt;0.001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D0DDC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68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9751B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56, 0.81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E71E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&lt;0.001</w:t>
            </w:r>
          </w:p>
        </w:tc>
      </w:tr>
      <w:tr w:rsidR="00EB4779" w:rsidRPr="00525B4A" w14:paraId="0294D30C" w14:textId="77777777" w:rsidTr="009E46D5">
        <w:trPr>
          <w:trHeight w:val="300"/>
        </w:trPr>
        <w:tc>
          <w:tcPr>
            <w:tcW w:w="25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7BECF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Plasma glucose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FEB42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1179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218A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885A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B257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A087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2F4E192C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11DD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2C0EF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non ideal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07D0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90DBE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1259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AE2C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9A6A1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A683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71B09A61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8701E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22583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ideal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5DAA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74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2C84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59, 0.93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A5D2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008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489B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72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3340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58, 0.2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0AE0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004</w:t>
            </w:r>
          </w:p>
        </w:tc>
      </w:tr>
      <w:tr w:rsidR="00EB4779" w:rsidRPr="00525B4A" w14:paraId="77EDA2FA" w14:textId="77777777" w:rsidTr="009E46D5">
        <w:trPr>
          <w:trHeight w:val="300"/>
        </w:trPr>
        <w:tc>
          <w:tcPr>
            <w:tcW w:w="25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F6DA8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Blood pressure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E8799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4A99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AB16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4114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6F93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30CC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2FCE804C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2409C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5A12C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non ideal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5029C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1C44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2EA8B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CDD2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C97A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2B8F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272CC6F3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CAFA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BCE40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ideal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4174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78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E218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67, 0.90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972B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001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B5B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74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3DC0E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62, 0.89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DEAFE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001</w:t>
            </w:r>
          </w:p>
        </w:tc>
      </w:tr>
      <w:tr w:rsidR="00EB4779" w:rsidRPr="00525B4A" w14:paraId="2601C1D9" w14:textId="77777777" w:rsidTr="009E46D5">
        <w:trPr>
          <w:trHeight w:val="300"/>
        </w:trPr>
        <w:tc>
          <w:tcPr>
            <w:tcW w:w="25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92659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Body Mass Index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12EE0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01BAB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2563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2A02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6AAAB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E4C4C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432A8047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66B3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AE39B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non ideal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AA2F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B195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864F1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543E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A99E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0355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6E91F8F6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7F67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60DF1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ideal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1959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.01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3AC4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87, 1.1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5CA8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89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7BBF8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82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2D68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67, 1.01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D1D8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063</w:t>
            </w:r>
          </w:p>
        </w:tc>
      </w:tr>
      <w:tr w:rsidR="00EB4779" w:rsidRPr="00525B4A" w14:paraId="4270E11E" w14:textId="77777777" w:rsidTr="009E46D5">
        <w:trPr>
          <w:trHeight w:val="300"/>
        </w:trPr>
        <w:tc>
          <w:tcPr>
            <w:tcW w:w="25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8F56B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Physical activity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BF40A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E32AB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AC0E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741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190D1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D8DAC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7C728BCC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9095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97AAB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non ideal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3E76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07EB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B301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5119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1B59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01781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3AC7186E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A0C71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C244A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ideal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9118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.25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288E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96, 1.62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B522C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098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C41AB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.1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0154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75, 1.62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E6FE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625</w:t>
            </w:r>
          </w:p>
        </w:tc>
      </w:tr>
      <w:tr w:rsidR="00EB4779" w:rsidRPr="00525B4A" w14:paraId="6F16C633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0F9F3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Diet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1856A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81ECF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2B9E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1959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020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E369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0D7E1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05F0ED4C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E8F3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8C7AF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non ideal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15FD6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677B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BCC0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ED78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055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C0C4E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79F5A203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C31B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CCAD1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ideal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DA5BE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.01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C407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85, 1.21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2ECC8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87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2616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.27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EFDA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.06, 1.60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62F68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044</w:t>
            </w:r>
          </w:p>
        </w:tc>
      </w:tr>
      <w:tr w:rsidR="00EB4779" w:rsidRPr="00525B4A" w14:paraId="7771DC6E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5493F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Smoking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7CEF9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C258A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8D501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0783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051D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13F2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FEFD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70AF8969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25E6C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D35D1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non ideal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671E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DC3F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3314C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6F94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66D1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2EF3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2CB832D8" w14:textId="77777777" w:rsidTr="009E46D5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77416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D3C0A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ideal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559D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52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4AA6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45, 0.61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92F3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&lt;0.001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4507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68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044D1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56, 0.82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CE05E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&lt;0.001</w:t>
            </w:r>
          </w:p>
        </w:tc>
      </w:tr>
    </w:tbl>
    <w:p w14:paraId="318340E4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82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580"/>
        <w:gridCol w:w="1261"/>
        <w:gridCol w:w="979"/>
        <w:gridCol w:w="629"/>
        <w:gridCol w:w="1368"/>
        <w:gridCol w:w="1063"/>
      </w:tblGrid>
      <w:tr w:rsidR="00EB4779" w:rsidRPr="00525B4A" w14:paraId="6EBF2BAF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D3C0E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594AA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28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524B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Presence of plaque*</w:t>
            </w:r>
          </w:p>
        </w:tc>
        <w:tc>
          <w:tcPr>
            <w:tcW w:w="30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E23C6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CACS ≥1†</w:t>
            </w:r>
          </w:p>
        </w:tc>
      </w:tr>
      <w:tr w:rsidR="00EB4779" w:rsidRPr="00525B4A" w14:paraId="11F4BC23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BC0BA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FBS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D65A0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0A4F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OR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5325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95% CI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8ACD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p-value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C66C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OR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0185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95% CI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1B976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  <w:t>p-value</w:t>
            </w:r>
          </w:p>
        </w:tc>
      </w:tr>
      <w:tr w:rsidR="00EB4779" w:rsidRPr="00525B4A" w14:paraId="1B0636AF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23D2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07149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6C3E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557B8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304B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79B6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23CA6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D91FC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0DBDFFDD" w14:textId="77777777" w:rsidTr="009E46D5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C8BA6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Blood pressure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6425C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CA23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79C7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ACA4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E534C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E2DBF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54445240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D750F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0ADFF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non ideal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FD88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31C38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E745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34D2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3DFE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1A21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129252A2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51C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2ABD8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ideal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741CE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8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4487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70, 0.9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DB64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007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6BDF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80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1EC4B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67, 0.97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2CAFE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02</w:t>
            </w:r>
          </w:p>
        </w:tc>
      </w:tr>
      <w:tr w:rsidR="00EB4779" w:rsidRPr="00525B4A" w14:paraId="1C703433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8DAF5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Exercis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4B522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5A1CF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D4E7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874B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2548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12318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C331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04B96191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F494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A8D24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non ideal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59D4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0A3A8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35A9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6544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CEFD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97A6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3CB8C323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0A84E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58DC2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ideal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C01A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.2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823A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93, 1.5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CC28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16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F294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.07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F752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72, 1.59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DB29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73</w:t>
            </w:r>
          </w:p>
        </w:tc>
      </w:tr>
      <w:tr w:rsidR="00EB4779" w:rsidRPr="00525B4A" w14:paraId="2436B3EC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2FAB9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Weight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938FD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C1B12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7879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95DAE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BD46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00E0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69BE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7FE5D1AB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12C8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59E3D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non ideal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85A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7CB9C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AC9C8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BDAA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FAF6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7E1F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1B462DB8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98BC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31DB1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ideal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6DA1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1.0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915B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87, 1.1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40A1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89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4F08C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82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D07E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67, 1.01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5B32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063</w:t>
            </w:r>
          </w:p>
        </w:tc>
      </w:tr>
      <w:tr w:rsidR="00EB4779" w:rsidRPr="00525B4A" w14:paraId="77849A54" w14:textId="77777777" w:rsidTr="009E46D5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4A3D0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lastRenderedPageBreak/>
              <w:t>Alimentation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D56B4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3FFD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AF41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3AC9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FFAB6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1EF4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33AA401A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1832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21629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non ideal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9014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3E214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503D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027A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D99B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DF05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6B448B1E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A010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58237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ideal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165A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8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674B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71, 0.9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771C8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017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4EA6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97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2A0EE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79, 1.19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4A6EC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771</w:t>
            </w:r>
          </w:p>
        </w:tc>
      </w:tr>
      <w:tr w:rsidR="00EB4779" w:rsidRPr="00525B4A" w14:paraId="4202B060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9E081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Tobacco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69034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6DE79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1C20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CE92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A0F07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F7BC6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C3B0F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0E306F36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52B8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33C39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non ideal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A257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CFAD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CEF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33053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ref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1C262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B087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</w:tr>
      <w:tr w:rsidR="00EB4779" w:rsidRPr="00525B4A" w14:paraId="41166FFA" w14:textId="77777777" w:rsidTr="009E46D5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72416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0460B" w14:textId="77777777" w:rsidR="00EB4779" w:rsidRPr="00525B4A" w:rsidRDefault="00EB4779" w:rsidP="009E4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ideal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BFD20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5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A620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46, 0.6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FA998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&lt;0.00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A1125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69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0ABFA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0.57, 0.84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29979" w14:textId="77777777" w:rsidR="00EB4779" w:rsidRPr="00525B4A" w:rsidRDefault="00EB4779" w:rsidP="009E46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</w:pPr>
            <w:r w:rsidRPr="00525B4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s-ES"/>
              </w:rPr>
              <w:t>&lt;0.001</w:t>
            </w:r>
          </w:p>
        </w:tc>
      </w:tr>
    </w:tbl>
    <w:p w14:paraId="14D2AC6E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2DACEF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525B4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Logistic regression models adjusted for age, gender, education level and family CVD history. </w:t>
      </w:r>
      <w:r w:rsidRPr="00525B4A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Each component of the ICH score was dichotomized as being ideal vs non-ideal (intermediate or poor) according to the AHA definition. Each component of the FBS was dichotomized as being ideal (3) or non-ideal (0 to 2) according to previous description</w:t>
      </w:r>
      <w:r w:rsidRPr="00525B4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. *Reference category: no plaque. </w:t>
      </w:r>
      <w:r w:rsidRPr="00525B4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s-ES"/>
        </w:rPr>
        <w:t>†</w:t>
      </w:r>
      <w:r w:rsidRPr="00525B4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ference category CACS &lt;1.</w:t>
      </w:r>
    </w:p>
    <w:p w14:paraId="005036C7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0521DC7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094D1897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6DB50AAE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5567AD65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0573E305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49D8FCCD" w14:textId="77777777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25B4A"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21030BC2" w14:textId="59FA2AE9" w:rsidR="00EB4779" w:rsidRPr="00525B4A" w:rsidRDefault="00EB4779" w:rsidP="00EB477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B4A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Supplementary Figure 1. </w:t>
      </w:r>
      <w:r w:rsidRPr="00525B4A">
        <w:rPr>
          <w:rFonts w:ascii="Times New Roman" w:hAnsi="Times New Roman" w:cs="Times New Roman"/>
          <w:color w:val="000000" w:themeColor="text1"/>
          <w:sz w:val="24"/>
          <w:szCs w:val="24"/>
        </w:rPr>
        <w:t>Ideal cardiovascular health (ICHS) and Fuster-BEWAT score (FBS) distribution according to coronary artery calcium score (CACS) level.</w:t>
      </w:r>
    </w:p>
    <w:p w14:paraId="6D4D0AFA" w14:textId="3FAB0CF6" w:rsidR="00F22D94" w:rsidRPr="00525B4A" w:rsidRDefault="00F22D94" w:rsidP="00EB477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1D01D3" w14:textId="7191CBDA" w:rsidR="00F22D94" w:rsidRPr="00525B4A" w:rsidRDefault="00F22D94" w:rsidP="00EB4779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DD0DFC">
        <w:rPr>
          <w:rFonts w:ascii="Times New Roman" w:hAnsi="Times New Roman" w:cs="Times New Roman"/>
          <w:i/>
          <w:noProof/>
          <w:color w:val="000000" w:themeColor="text1"/>
          <w:sz w:val="24"/>
          <w:szCs w:val="24"/>
          <w:lang w:val="es-ES" w:eastAsia="es-ES"/>
        </w:rPr>
        <w:drawing>
          <wp:inline distT="0" distB="0" distL="0" distR="0" wp14:anchorId="01465499" wp14:editId="19FFE017">
            <wp:extent cx="5943600" cy="57207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AC_24148_online_Figure_1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2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6C927" w14:textId="77777777" w:rsidR="005A4D48" w:rsidRPr="00525B4A" w:rsidRDefault="00583EEB"/>
    <w:sectPr w:rsidR="005A4D48" w:rsidRPr="00525B4A" w:rsidSect="00516D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DMwMzc3NbM0NDFW0lEKTi0uzszPAykwrAUANenAiCwAAAA="/>
  </w:docVars>
  <w:rsids>
    <w:rsidRoot w:val="00EB4779"/>
    <w:rsid w:val="00002352"/>
    <w:rsid w:val="00226C57"/>
    <w:rsid w:val="003D0F29"/>
    <w:rsid w:val="00516D6A"/>
    <w:rsid w:val="00525B4A"/>
    <w:rsid w:val="005725D5"/>
    <w:rsid w:val="00583EEB"/>
    <w:rsid w:val="0072719E"/>
    <w:rsid w:val="008551E0"/>
    <w:rsid w:val="00DD0DFC"/>
    <w:rsid w:val="00E03229"/>
    <w:rsid w:val="00EB4779"/>
    <w:rsid w:val="00F2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CDB08"/>
  <w14:defaultImageDpi w14:val="330"/>
  <w15:docId w15:val="{DB96C609-6B55-4293-8F42-CD85AFCC9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4779"/>
    <w:pPr>
      <w:spacing w:after="160" w:line="259" w:lineRule="auto"/>
    </w:pPr>
    <w:rPr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25B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25B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74</Words>
  <Characters>2611</Characters>
  <Application>Microsoft Office Word</Application>
  <DocSecurity>4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ed Elsevier</Company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mcmullen@outlook.com</dc:creator>
  <cp:lastModifiedBy>Irene Maseda Agüero</cp:lastModifiedBy>
  <cp:revision>2</cp:revision>
  <dcterms:created xsi:type="dcterms:W3CDTF">2018-10-19T09:48:00Z</dcterms:created>
  <dcterms:modified xsi:type="dcterms:W3CDTF">2018-10-19T09:48:00Z</dcterms:modified>
</cp:coreProperties>
</file>